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69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55"/>
        <w:gridCol w:w="13765"/>
      </w:tblGrid>
      <w:tr w:rsidR="00602F7D" w:rsidRPr="00897601" w14:paraId="473FEA4B" w14:textId="77777777" w:rsidTr="00897601">
        <w:trPr>
          <w:trHeight w:val="290"/>
        </w:trPr>
        <w:tc>
          <w:tcPr>
            <w:tcW w:w="16920" w:type="dxa"/>
            <w:gridSpan w:val="2"/>
            <w:tcBorders>
              <w:top w:val="nil"/>
              <w:left w:val="nil"/>
              <w:right w:val="nil"/>
            </w:tcBorders>
          </w:tcPr>
          <w:p w14:paraId="0D566A7D" w14:textId="77777777" w:rsidR="00602F7D" w:rsidRPr="00897601" w:rsidRDefault="00602F7D" w:rsidP="001B28B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bookmarkStart w:id="0" w:name="_GoBack"/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RT </w:t>
            </w:r>
            <w:r w:rsidR="001B28BB"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</w:t>
            </w:r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:</w:t>
            </w:r>
            <w:r w:rsidR="001B28BB"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</w:t>
            </w:r>
          </w:p>
        </w:tc>
      </w:tr>
      <w:tr w:rsidR="00821D42" w:rsidRPr="00897601" w14:paraId="3B7BB644" w14:textId="77777777" w:rsidTr="00897601">
        <w:trPr>
          <w:trHeight w:val="290"/>
        </w:trPr>
        <w:tc>
          <w:tcPr>
            <w:tcW w:w="3155" w:type="dxa"/>
          </w:tcPr>
          <w:p w14:paraId="7A0C1184" w14:textId="77777777" w:rsidR="00821D42" w:rsidRPr="00897601" w:rsidRDefault="00821D42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897601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         Journal Name:</w:t>
            </w:r>
          </w:p>
        </w:tc>
        <w:tc>
          <w:tcPr>
            <w:tcW w:w="1376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8DFBA" w14:textId="77777777" w:rsidR="00821D42" w:rsidRPr="00897601" w:rsidRDefault="004F09C9" w:rsidP="00DF7C7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821D42" w:rsidRPr="00897601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Asian Journal of Mathematics and Computer Research</w:t>
              </w:r>
            </w:hyperlink>
          </w:p>
        </w:tc>
      </w:tr>
      <w:tr w:rsidR="00821D42" w:rsidRPr="00897601" w14:paraId="52E34106" w14:textId="77777777" w:rsidTr="00897601">
        <w:trPr>
          <w:trHeight w:val="290"/>
        </w:trPr>
        <w:tc>
          <w:tcPr>
            <w:tcW w:w="3155" w:type="dxa"/>
          </w:tcPr>
          <w:p w14:paraId="140C246D" w14:textId="77777777" w:rsidR="00821D42" w:rsidRPr="00897601" w:rsidRDefault="00821D42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897601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     Manuscript Number:</w:t>
            </w:r>
          </w:p>
        </w:tc>
        <w:tc>
          <w:tcPr>
            <w:tcW w:w="1376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DE1548" w14:textId="77777777" w:rsidR="00821D42" w:rsidRPr="00897601" w:rsidRDefault="00821D42" w:rsidP="00DF7C7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OMCOR_12537</w:t>
            </w:r>
          </w:p>
        </w:tc>
      </w:tr>
      <w:tr w:rsidR="00821D42" w:rsidRPr="00897601" w14:paraId="64B5A553" w14:textId="77777777" w:rsidTr="00897601">
        <w:trPr>
          <w:trHeight w:val="650"/>
        </w:trPr>
        <w:tc>
          <w:tcPr>
            <w:tcW w:w="3155" w:type="dxa"/>
          </w:tcPr>
          <w:p w14:paraId="73426329" w14:textId="77777777" w:rsidR="00821D42" w:rsidRPr="00897601" w:rsidRDefault="00821D42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897601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</w:t>
            </w:r>
          </w:p>
          <w:p w14:paraId="54E30FE2" w14:textId="77777777" w:rsidR="00821D42" w:rsidRPr="00897601" w:rsidRDefault="00821D42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897601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 Title of the Manuscript: </w:t>
            </w:r>
          </w:p>
        </w:tc>
        <w:tc>
          <w:tcPr>
            <w:tcW w:w="1376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E531D6" w14:textId="47C4664A" w:rsidR="00821D42" w:rsidRPr="00897601" w:rsidRDefault="00B126E1" w:rsidP="00B126E1">
            <w:pPr>
              <w:pStyle w:val="NormalWeb"/>
              <w:spacing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97601">
              <w:rPr>
                <w:rFonts w:ascii="Arial" w:hAnsi="Arial" w:cs="Arial"/>
                <w:b/>
                <w:sz w:val="20"/>
                <w:szCs w:val="20"/>
                <w:lang w:val="en-GB"/>
              </w:rPr>
              <w:t>AI-DRIVEN SECURE INTRUSION DETECTION FOR INTERNET OF THINGS (IOT) NETWORKS</w:t>
            </w:r>
          </w:p>
        </w:tc>
      </w:tr>
      <w:tr w:rsidR="00821D42" w:rsidRPr="00897601" w14:paraId="239BBD96" w14:textId="77777777" w:rsidTr="00897601">
        <w:trPr>
          <w:trHeight w:val="650"/>
        </w:trPr>
        <w:tc>
          <w:tcPr>
            <w:tcW w:w="3155" w:type="dxa"/>
          </w:tcPr>
          <w:p w14:paraId="27943F0A" w14:textId="77777777" w:rsidR="00821D42" w:rsidRPr="00897601" w:rsidRDefault="00821D42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897601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</w:t>
            </w:r>
          </w:p>
          <w:p w14:paraId="7D432CF5" w14:textId="77777777" w:rsidR="00821D42" w:rsidRPr="00897601" w:rsidRDefault="00821D42" w:rsidP="002F7B5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897601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Type of Article :</w:t>
            </w:r>
          </w:p>
        </w:tc>
        <w:tc>
          <w:tcPr>
            <w:tcW w:w="1376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0BA67" w14:textId="38F1BC1B" w:rsidR="00821D42" w:rsidRPr="00897601" w:rsidRDefault="00643E15" w:rsidP="00DF7C7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rvey</w:t>
            </w:r>
          </w:p>
        </w:tc>
      </w:tr>
    </w:tbl>
    <w:p w14:paraId="28C4F7DD" w14:textId="77777777" w:rsidR="00037D52" w:rsidRPr="0089760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765A0FE" w14:textId="77777777" w:rsidR="00605952" w:rsidRPr="00897601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0DE0399" w14:textId="77777777" w:rsidR="00605952" w:rsidRPr="00897601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169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80"/>
        <w:gridCol w:w="8622"/>
      </w:tblGrid>
      <w:tr w:rsidR="001B28BB" w:rsidRPr="00897601" w14:paraId="6561DFFD" w14:textId="77777777" w:rsidTr="001B28BB"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</w:tcPr>
          <w:p w14:paraId="603CB775" w14:textId="77777777" w:rsidR="001B28BB" w:rsidRPr="00897601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8622" w:type="dxa"/>
            <w:tcBorders>
              <w:top w:val="nil"/>
              <w:left w:val="nil"/>
              <w:bottom w:val="nil"/>
              <w:right w:val="nil"/>
            </w:tcBorders>
          </w:tcPr>
          <w:p w14:paraId="1456EA29" w14:textId="77777777" w:rsidR="001B28BB" w:rsidRPr="00897601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</w:tr>
      <w:tr w:rsidR="001B28BB" w:rsidRPr="00897601" w14:paraId="2B5936AA" w14:textId="77777777" w:rsidTr="001B28BB">
        <w:tc>
          <w:tcPr>
            <w:tcW w:w="8280" w:type="dxa"/>
            <w:tcBorders>
              <w:top w:val="nil"/>
              <w:left w:val="nil"/>
              <w:right w:val="nil"/>
            </w:tcBorders>
          </w:tcPr>
          <w:p w14:paraId="76DAD67B" w14:textId="77777777" w:rsidR="001B28BB" w:rsidRPr="00897601" w:rsidRDefault="001B28BB" w:rsidP="00BF274E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897601">
              <w:rPr>
                <w:rFonts w:ascii="Arial" w:hAnsi="Arial" w:cs="Arial"/>
                <w:lang w:val="en-GB" w:eastAsia="en-US"/>
              </w:rPr>
              <w:t>PART 2:</w:t>
            </w:r>
          </w:p>
        </w:tc>
        <w:tc>
          <w:tcPr>
            <w:tcW w:w="8622" w:type="dxa"/>
            <w:tcBorders>
              <w:top w:val="nil"/>
              <w:left w:val="nil"/>
              <w:right w:val="nil"/>
            </w:tcBorders>
          </w:tcPr>
          <w:p w14:paraId="44632A43" w14:textId="77777777" w:rsidR="001B28BB" w:rsidRPr="00897601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</w:tr>
      <w:tr w:rsidR="001B28BB" w:rsidRPr="00897601" w14:paraId="4A3DD71B" w14:textId="77777777" w:rsidTr="001B28BB">
        <w:tc>
          <w:tcPr>
            <w:tcW w:w="8280" w:type="dxa"/>
          </w:tcPr>
          <w:p w14:paraId="1892E7EF" w14:textId="77777777" w:rsidR="001B28BB" w:rsidRPr="00897601" w:rsidRDefault="001B28BB" w:rsidP="00BF274E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897601">
              <w:rPr>
                <w:rFonts w:ascii="Arial" w:hAnsi="Arial" w:cs="Arial"/>
                <w:lang w:val="en-GB" w:eastAsia="en-US"/>
              </w:rPr>
              <w:t xml:space="preserve">FINAL EVALUATOR’S comments on revised paper </w:t>
            </w:r>
            <w:r w:rsidRPr="00897601">
              <w:rPr>
                <w:rFonts w:ascii="Arial" w:hAnsi="Arial" w:cs="Arial"/>
                <w:color w:val="FF0000"/>
                <w:lang w:val="en-GB" w:eastAsia="en-US"/>
              </w:rPr>
              <w:t>(if any)</w:t>
            </w:r>
          </w:p>
        </w:tc>
        <w:tc>
          <w:tcPr>
            <w:tcW w:w="8622" w:type="dxa"/>
          </w:tcPr>
          <w:p w14:paraId="56D87CF0" w14:textId="77777777" w:rsidR="001B28BB" w:rsidRPr="00897601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897601">
              <w:rPr>
                <w:rFonts w:ascii="Arial" w:hAnsi="Arial" w:cs="Arial"/>
                <w:lang w:val="en-GB" w:eastAsia="en-US"/>
              </w:rPr>
              <w:t>Authors’ response to final evaluator’s comments</w:t>
            </w:r>
          </w:p>
        </w:tc>
      </w:tr>
      <w:tr w:rsidR="001B28BB" w:rsidRPr="00897601" w14:paraId="1A4844B9" w14:textId="77777777" w:rsidTr="001B28BB">
        <w:trPr>
          <w:trHeight w:val="2075"/>
        </w:trPr>
        <w:tc>
          <w:tcPr>
            <w:tcW w:w="8280" w:type="dxa"/>
          </w:tcPr>
          <w:p w14:paraId="1592B0CB" w14:textId="77777777" w:rsidR="001B28BB" w:rsidRPr="00897601" w:rsidRDefault="000A78CA" w:rsidP="000A78C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aper title </w:t>
            </w:r>
            <w:proofErr w:type="gramStart"/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hould be revised</w:t>
            </w:r>
            <w:proofErr w:type="gramEnd"/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It is long </w:t>
            </w:r>
            <w:r w:rsidR="00896CF8"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ust be shortened.</w:t>
            </w:r>
          </w:p>
          <w:p w14:paraId="12243E12" w14:textId="77777777" w:rsidR="00896CF8" w:rsidRPr="00897601" w:rsidRDefault="00682E0F" w:rsidP="000A78C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irst full form with abbreviation should me mentioned then </w:t>
            </w:r>
            <w:r w:rsidR="00B83070"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nly abbreviation </w:t>
            </w:r>
            <w:proofErr w:type="gramStart"/>
            <w:r w:rsidR="00B83070"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ust be written</w:t>
            </w:r>
            <w:proofErr w:type="gramEnd"/>
            <w:r w:rsidR="00B83070"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whole paper.</w:t>
            </w:r>
          </w:p>
          <w:p w14:paraId="25642B74" w14:textId="77777777" w:rsidR="00B83070" w:rsidRPr="00897601" w:rsidRDefault="00FA1F6B" w:rsidP="000A78C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re should be table </w:t>
            </w:r>
            <w:r w:rsidR="00DE0188"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f papers survey summary </w:t>
            </w:r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which contains </w:t>
            </w:r>
            <w:r w:rsidR="00C419DA"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lumns such as paper year, title, ML method, </w:t>
            </w:r>
            <w:r w:rsidR="00DE0188"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imitations</w:t>
            </w:r>
          </w:p>
          <w:p w14:paraId="33F5411B" w14:textId="77777777" w:rsidR="00DE0188" w:rsidRPr="00897601" w:rsidRDefault="00C42D08" w:rsidP="000A78C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atasets which have been used for development of IDS</w:t>
            </w:r>
            <w:proofErr w:type="gramEnd"/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F81997"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not described in paper.</w:t>
            </w:r>
          </w:p>
          <w:p w14:paraId="277E6108" w14:textId="77777777" w:rsidR="00F81997" w:rsidRPr="00897601" w:rsidRDefault="00F81997" w:rsidP="000A78C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re should be also table which summary IOT datasets and their characte</w:t>
            </w:r>
            <w:r w:rsidR="00FA7C52"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istics why it is important </w:t>
            </w:r>
          </w:p>
          <w:p w14:paraId="79BEB6C1" w14:textId="77777777" w:rsidR="00FA7C52" w:rsidRPr="00897601" w:rsidRDefault="00FA7C52" w:rsidP="000A78C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pers related to DL models such CNN, RNN,GNN should be </w:t>
            </w:r>
            <w:r w:rsidR="008766A6"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cluded in survey </w:t>
            </w:r>
          </w:p>
          <w:p w14:paraId="4172116F" w14:textId="4C71431D" w:rsidR="008766A6" w:rsidRPr="00897601" w:rsidRDefault="00A452E5" w:rsidP="000A78C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an you incorporate </w:t>
            </w:r>
            <w:r w:rsidR="005C342D"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ystemic summarize t</w:t>
            </w:r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le which shows performance </w:t>
            </w:r>
            <w:r w:rsidR="005C342D"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etrics </w:t>
            </w:r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f research work </w:t>
            </w:r>
            <w:r w:rsidR="005C342D"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which is cited in your work </w:t>
            </w:r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622" w:type="dxa"/>
          </w:tcPr>
          <w:p w14:paraId="7991D0BC" w14:textId="77777777" w:rsidR="001B28BB" w:rsidRPr="00897601" w:rsidRDefault="00B126E1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paper title </w:t>
            </w:r>
            <w:proofErr w:type="gramStart"/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as been revised</w:t>
            </w:r>
            <w:proofErr w:type="gramEnd"/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65E69B80" w14:textId="77777777" w:rsidR="00A447EF" w:rsidRPr="00897601" w:rsidRDefault="00A447EF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rrection effected</w:t>
            </w:r>
          </w:p>
          <w:p w14:paraId="224569EC" w14:textId="77777777" w:rsidR="00310BED" w:rsidRPr="00897601" w:rsidRDefault="00310BE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6A490CA" w14:textId="77777777" w:rsidR="00310BED" w:rsidRPr="00897601" w:rsidRDefault="00310BE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has been included</w:t>
            </w:r>
          </w:p>
          <w:p w14:paraId="7EE2BFD1" w14:textId="77777777" w:rsidR="00310BED" w:rsidRPr="00897601" w:rsidRDefault="00310BE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DD4A132" w14:textId="77777777" w:rsidR="00310BED" w:rsidRPr="00897601" w:rsidRDefault="00310BE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has been included</w:t>
            </w:r>
          </w:p>
          <w:p w14:paraId="78794543" w14:textId="77777777" w:rsidR="00310BED" w:rsidRPr="00897601" w:rsidRDefault="00310BE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0F2C6A0" w14:textId="77777777" w:rsidR="00310BED" w:rsidRPr="00897601" w:rsidRDefault="00310BE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has been included</w:t>
            </w:r>
          </w:p>
          <w:p w14:paraId="74A72747" w14:textId="77777777" w:rsidR="00310BED" w:rsidRPr="00897601" w:rsidRDefault="00310BE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30ACE1E" w14:textId="77777777" w:rsidR="00310BED" w:rsidRPr="00897601" w:rsidRDefault="00310BE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has been included</w:t>
            </w:r>
          </w:p>
          <w:p w14:paraId="308597F3" w14:textId="77777777" w:rsidR="00310BED" w:rsidRPr="00897601" w:rsidRDefault="00310BE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0139502" w14:textId="065B8BD0" w:rsidR="00310BED" w:rsidRPr="00897601" w:rsidRDefault="00310BE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760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has been included</w:t>
            </w:r>
          </w:p>
        </w:tc>
      </w:tr>
    </w:tbl>
    <w:p w14:paraId="61811C43" w14:textId="77777777" w:rsidR="00605952" w:rsidRPr="00897601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12612E1" w14:textId="77777777" w:rsidR="00E517D9" w:rsidRPr="00897601" w:rsidRDefault="00E517D9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bookmarkEnd w:id="0"/>
    <w:p w14:paraId="1CAF01BB" w14:textId="77777777" w:rsidR="00E517D9" w:rsidRPr="00897601" w:rsidRDefault="00E517D9" w:rsidP="0084480E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E517D9" w:rsidRPr="00897601" w:rsidSect="00067679">
      <w:headerReference w:type="default" r:id="rId9"/>
      <w:footerReference w:type="default" r:id="rId10"/>
      <w:pgSz w:w="23814" w:h="16839" w:orient="landscape" w:code="8"/>
      <w:pgMar w:top="1659" w:right="24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589415" w14:textId="77777777" w:rsidR="004F09C9" w:rsidRPr="0000007A" w:rsidRDefault="004F09C9" w:rsidP="0099583E">
      <w:r>
        <w:separator/>
      </w:r>
    </w:p>
  </w:endnote>
  <w:endnote w:type="continuationSeparator" w:id="0">
    <w:p w14:paraId="48870E05" w14:textId="77777777" w:rsidR="004F09C9" w:rsidRPr="0000007A" w:rsidRDefault="004F09C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075E0" w14:textId="77777777" w:rsidR="00B62F41" w:rsidRPr="00546343" w:rsidRDefault="00B62F41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>Checked by: ME</w:t>
    </w:r>
    <w:r>
      <w:rPr>
        <w:sz w:val="16"/>
      </w:rPr>
      <w:tab/>
      <w:t>Approved by: CEO</w:t>
    </w:r>
    <w:r>
      <w:rPr>
        <w:sz w:val="16"/>
      </w:rPr>
      <w:tab/>
    </w:r>
    <w:r>
      <w:rPr>
        <w:sz w:val="16"/>
      </w:rPr>
      <w:tab/>
      <w:t>Version: 1.5 (</w:t>
    </w:r>
    <w:r w:rsidR="00AA34D1">
      <w:rPr>
        <w:sz w:val="16"/>
      </w:rPr>
      <w:t>4</w:t>
    </w:r>
    <w:r w:rsidR="00AA34D1" w:rsidRPr="00AA34D1">
      <w:rPr>
        <w:sz w:val="16"/>
        <w:vertAlign w:val="superscript"/>
      </w:rPr>
      <w:t>th</w:t>
    </w:r>
    <w:r w:rsidR="00AA34D1">
      <w:rPr>
        <w:sz w:val="16"/>
      </w:rPr>
      <w:t xml:space="preserve"> </w:t>
    </w:r>
    <w:r w:rsidR="00C42756">
      <w:rPr>
        <w:sz w:val="16"/>
      </w:rPr>
      <w:t>August</w:t>
    </w:r>
    <w:r w:rsidR="00AA34D1">
      <w:rPr>
        <w:sz w:val="16"/>
      </w:rPr>
      <w:t xml:space="preserve">, </w:t>
    </w:r>
    <w:r>
      <w:rPr>
        <w:sz w:val="16"/>
      </w:rPr>
      <w:t>201</w:t>
    </w:r>
    <w:r w:rsidR="00AA34D1">
      <w:rPr>
        <w:sz w:val="16"/>
      </w:rPr>
      <w:t>2</w:t>
    </w:r>
    <w:r>
      <w:rPr>
        <w:sz w:val="16"/>
      </w:rPr>
      <w:t>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BC8C69" w14:textId="77777777" w:rsidR="004F09C9" w:rsidRPr="0000007A" w:rsidRDefault="004F09C9" w:rsidP="0099583E">
      <w:r>
        <w:separator/>
      </w:r>
    </w:p>
  </w:footnote>
  <w:footnote w:type="continuationSeparator" w:id="0">
    <w:p w14:paraId="4497F614" w14:textId="77777777" w:rsidR="004F09C9" w:rsidRPr="0000007A" w:rsidRDefault="004F09C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F5ABC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4CAEB78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7B84B10" w14:textId="77777777" w:rsidR="00B62F41" w:rsidRDefault="00EF0208" w:rsidP="00545A13">
    <w:pPr>
      <w:spacing w:before="100" w:beforeAutospacing="1" w:after="100" w:afterAutospacing="1"/>
    </w:pPr>
    <w:r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SDI </w:t>
    </w:r>
    <w:r w:rsidR="005E3C35"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FINAL </w:t>
    </w:r>
    <w:r>
      <w:rPr>
        <w:rFonts w:ascii="Arial" w:hAnsi="Arial" w:cs="Arial"/>
        <w:b/>
        <w:bCs/>
        <w:color w:val="003399"/>
        <w:szCs w:val="20"/>
        <w:u w:val="single"/>
        <w:lang w:val="en-GB"/>
      </w:rPr>
      <w:t>EVALUATION</w:t>
    </w:r>
    <w:r w:rsidR="005E3C35"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 FORM</w:t>
    </w:r>
    <w:r w:rsidR="00BF274E"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 1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9AF0CC9"/>
    <w:multiLevelType w:val="hybridMultilevel"/>
    <w:tmpl w:val="4920C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BC0F28"/>
    <w:multiLevelType w:val="hybridMultilevel"/>
    <w:tmpl w:val="C6506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8A7392">
      <w:numFmt w:val="bullet"/>
      <w:lvlText w:val="•"/>
      <w:lvlJc w:val="left"/>
      <w:pPr>
        <w:ind w:left="1800" w:hanging="720"/>
      </w:pPr>
      <w:rPr>
        <w:rFonts w:ascii="Calibri" w:eastAsia="Calibri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AA3F83"/>
    <w:multiLevelType w:val="hybridMultilevel"/>
    <w:tmpl w:val="78720D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77037F"/>
    <w:multiLevelType w:val="hybridMultilevel"/>
    <w:tmpl w:val="9FA03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0F1671"/>
    <w:multiLevelType w:val="hybridMultilevel"/>
    <w:tmpl w:val="F6FCA6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863BAF"/>
    <w:multiLevelType w:val="hybridMultilevel"/>
    <w:tmpl w:val="DCAC6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1"/>
  </w:num>
  <w:num w:numId="8">
    <w:abstractNumId w:val="12"/>
  </w:num>
  <w:num w:numId="9">
    <w:abstractNumId w:val="9"/>
  </w:num>
  <w:num w:numId="10">
    <w:abstractNumId w:val="4"/>
  </w:num>
  <w:num w:numId="11">
    <w:abstractNumId w:val="10"/>
  </w:num>
  <w:num w:numId="12">
    <w:abstractNumId w:val="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OxMDMxMDYxNDUyNzNV0lEKTi0uzszPAykwrAUAY+sL7ywAAAA="/>
  </w:docVars>
  <w:rsids>
    <w:rsidRoot w:val="0000007A"/>
    <w:rsid w:val="0000007A"/>
    <w:rsid w:val="00010403"/>
    <w:rsid w:val="00012C8B"/>
    <w:rsid w:val="00015B3C"/>
    <w:rsid w:val="000234E1"/>
    <w:rsid w:val="00037D52"/>
    <w:rsid w:val="000450FC"/>
    <w:rsid w:val="00050460"/>
    <w:rsid w:val="000622B8"/>
    <w:rsid w:val="0006257C"/>
    <w:rsid w:val="00067679"/>
    <w:rsid w:val="000740F2"/>
    <w:rsid w:val="00075956"/>
    <w:rsid w:val="0008092F"/>
    <w:rsid w:val="00084D7C"/>
    <w:rsid w:val="00095A59"/>
    <w:rsid w:val="000A6F41"/>
    <w:rsid w:val="000A78CA"/>
    <w:rsid w:val="000B1501"/>
    <w:rsid w:val="000B4EE5"/>
    <w:rsid w:val="000B74A1"/>
    <w:rsid w:val="000B757E"/>
    <w:rsid w:val="000C1F58"/>
    <w:rsid w:val="000C3B7E"/>
    <w:rsid w:val="000D42F7"/>
    <w:rsid w:val="000F060C"/>
    <w:rsid w:val="00101322"/>
    <w:rsid w:val="00125C9D"/>
    <w:rsid w:val="0014580F"/>
    <w:rsid w:val="0015296D"/>
    <w:rsid w:val="001645A2"/>
    <w:rsid w:val="00164F4E"/>
    <w:rsid w:val="00165685"/>
    <w:rsid w:val="001766DF"/>
    <w:rsid w:val="0018753A"/>
    <w:rsid w:val="00197E68"/>
    <w:rsid w:val="001A1605"/>
    <w:rsid w:val="001B28BB"/>
    <w:rsid w:val="001C249F"/>
    <w:rsid w:val="001C2AAC"/>
    <w:rsid w:val="001C60CE"/>
    <w:rsid w:val="001D3A1D"/>
    <w:rsid w:val="001F24FF"/>
    <w:rsid w:val="002011F3"/>
    <w:rsid w:val="00202B37"/>
    <w:rsid w:val="00204C9F"/>
    <w:rsid w:val="002105F7"/>
    <w:rsid w:val="0022369C"/>
    <w:rsid w:val="0023696A"/>
    <w:rsid w:val="0025366D"/>
    <w:rsid w:val="00275984"/>
    <w:rsid w:val="00284F96"/>
    <w:rsid w:val="00293482"/>
    <w:rsid w:val="002E2339"/>
    <w:rsid w:val="002E6D86"/>
    <w:rsid w:val="002F5832"/>
    <w:rsid w:val="002F7B58"/>
    <w:rsid w:val="003100A3"/>
    <w:rsid w:val="00310BED"/>
    <w:rsid w:val="003149B2"/>
    <w:rsid w:val="003323A9"/>
    <w:rsid w:val="00335733"/>
    <w:rsid w:val="00355A61"/>
    <w:rsid w:val="003A04E7"/>
    <w:rsid w:val="003A6E1A"/>
    <w:rsid w:val="003B2172"/>
    <w:rsid w:val="003E0FB1"/>
    <w:rsid w:val="003E746A"/>
    <w:rsid w:val="0044519B"/>
    <w:rsid w:val="00457AB1"/>
    <w:rsid w:val="004B1BCB"/>
    <w:rsid w:val="004B25E0"/>
    <w:rsid w:val="004C124C"/>
    <w:rsid w:val="004D2E36"/>
    <w:rsid w:val="004F09C9"/>
    <w:rsid w:val="00503AB6"/>
    <w:rsid w:val="005047C5"/>
    <w:rsid w:val="0051131D"/>
    <w:rsid w:val="00531C82"/>
    <w:rsid w:val="00533FC1"/>
    <w:rsid w:val="0054564B"/>
    <w:rsid w:val="00545A13"/>
    <w:rsid w:val="00546343"/>
    <w:rsid w:val="00557CD3"/>
    <w:rsid w:val="00567DE0"/>
    <w:rsid w:val="005735A5"/>
    <w:rsid w:val="005C25A0"/>
    <w:rsid w:val="005C342D"/>
    <w:rsid w:val="005E3C35"/>
    <w:rsid w:val="00602F7D"/>
    <w:rsid w:val="00605952"/>
    <w:rsid w:val="00624032"/>
    <w:rsid w:val="00643E15"/>
    <w:rsid w:val="00663792"/>
    <w:rsid w:val="00682E0F"/>
    <w:rsid w:val="00695800"/>
    <w:rsid w:val="006C2FAE"/>
    <w:rsid w:val="006C3797"/>
    <w:rsid w:val="006E7D6E"/>
    <w:rsid w:val="006F1DB0"/>
    <w:rsid w:val="00707BE1"/>
    <w:rsid w:val="007238EB"/>
    <w:rsid w:val="007317C3"/>
    <w:rsid w:val="0073538B"/>
    <w:rsid w:val="00766889"/>
    <w:rsid w:val="00767F8C"/>
    <w:rsid w:val="007B23D3"/>
    <w:rsid w:val="007D0246"/>
    <w:rsid w:val="007D47B6"/>
    <w:rsid w:val="007F5873"/>
    <w:rsid w:val="00815E73"/>
    <w:rsid w:val="00815F94"/>
    <w:rsid w:val="00821D42"/>
    <w:rsid w:val="008222CE"/>
    <w:rsid w:val="00825DC9"/>
    <w:rsid w:val="0082676D"/>
    <w:rsid w:val="00837D24"/>
    <w:rsid w:val="0084480E"/>
    <w:rsid w:val="00846F1F"/>
    <w:rsid w:val="008766A6"/>
    <w:rsid w:val="00881739"/>
    <w:rsid w:val="008911BD"/>
    <w:rsid w:val="00896CF8"/>
    <w:rsid w:val="00897601"/>
    <w:rsid w:val="008D020E"/>
    <w:rsid w:val="008D42ED"/>
    <w:rsid w:val="008F36E4"/>
    <w:rsid w:val="009553EC"/>
    <w:rsid w:val="00961A33"/>
    <w:rsid w:val="00967931"/>
    <w:rsid w:val="00982766"/>
    <w:rsid w:val="0099583E"/>
    <w:rsid w:val="009A0242"/>
    <w:rsid w:val="009A59ED"/>
    <w:rsid w:val="009C5642"/>
    <w:rsid w:val="009E6A30"/>
    <w:rsid w:val="009F29EB"/>
    <w:rsid w:val="00A12C83"/>
    <w:rsid w:val="00A37864"/>
    <w:rsid w:val="00A37DE3"/>
    <w:rsid w:val="00A447EF"/>
    <w:rsid w:val="00A452E5"/>
    <w:rsid w:val="00A516CF"/>
    <w:rsid w:val="00A519D1"/>
    <w:rsid w:val="00A65C50"/>
    <w:rsid w:val="00AA34D1"/>
    <w:rsid w:val="00AA41B3"/>
    <w:rsid w:val="00AB1ED6"/>
    <w:rsid w:val="00AC1349"/>
    <w:rsid w:val="00B126E1"/>
    <w:rsid w:val="00B22FE6"/>
    <w:rsid w:val="00B3589D"/>
    <w:rsid w:val="00B62F41"/>
    <w:rsid w:val="00B83070"/>
    <w:rsid w:val="00BA1AB3"/>
    <w:rsid w:val="00BA30B4"/>
    <w:rsid w:val="00BA6421"/>
    <w:rsid w:val="00BC402F"/>
    <w:rsid w:val="00BE13EF"/>
    <w:rsid w:val="00BF274E"/>
    <w:rsid w:val="00C10283"/>
    <w:rsid w:val="00C22886"/>
    <w:rsid w:val="00C263C6"/>
    <w:rsid w:val="00C3660F"/>
    <w:rsid w:val="00C419DA"/>
    <w:rsid w:val="00C42756"/>
    <w:rsid w:val="00C42D08"/>
    <w:rsid w:val="00C635B6"/>
    <w:rsid w:val="00C84097"/>
    <w:rsid w:val="00CB429B"/>
    <w:rsid w:val="00CC5635"/>
    <w:rsid w:val="00CD093E"/>
    <w:rsid w:val="00CD1556"/>
    <w:rsid w:val="00CD1FD7"/>
    <w:rsid w:val="00D17979"/>
    <w:rsid w:val="00D32BAD"/>
    <w:rsid w:val="00D4782A"/>
    <w:rsid w:val="00D659BE"/>
    <w:rsid w:val="00D7603E"/>
    <w:rsid w:val="00DA41F5"/>
    <w:rsid w:val="00DB58F9"/>
    <w:rsid w:val="00DC1D81"/>
    <w:rsid w:val="00DE0188"/>
    <w:rsid w:val="00DF7C76"/>
    <w:rsid w:val="00E25291"/>
    <w:rsid w:val="00E2768E"/>
    <w:rsid w:val="00E451EA"/>
    <w:rsid w:val="00E517D9"/>
    <w:rsid w:val="00E57F4B"/>
    <w:rsid w:val="00E63889"/>
    <w:rsid w:val="00E972A7"/>
    <w:rsid w:val="00EB3457"/>
    <w:rsid w:val="00EB3E91"/>
    <w:rsid w:val="00EB782A"/>
    <w:rsid w:val="00EC4A03"/>
    <w:rsid w:val="00EC6894"/>
    <w:rsid w:val="00ED3940"/>
    <w:rsid w:val="00ED6B12"/>
    <w:rsid w:val="00EF0208"/>
    <w:rsid w:val="00EF2A92"/>
    <w:rsid w:val="00EF326D"/>
    <w:rsid w:val="00F27ED4"/>
    <w:rsid w:val="00F31F98"/>
    <w:rsid w:val="00F3669D"/>
    <w:rsid w:val="00F405F8"/>
    <w:rsid w:val="00F4700F"/>
    <w:rsid w:val="00F573EA"/>
    <w:rsid w:val="00F81997"/>
    <w:rsid w:val="00F92C09"/>
    <w:rsid w:val="00FA1F6B"/>
    <w:rsid w:val="00FA3663"/>
    <w:rsid w:val="00FA6528"/>
    <w:rsid w:val="00FA71FC"/>
    <w:rsid w:val="00FA7C52"/>
    <w:rsid w:val="00FC6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4D7A71"/>
  <w15:chartTrackingRefBased/>
  <w15:docId w15:val="{105D2DF1-53B2-524B-8C2B-C3E5E1F79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BF274E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65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AJOMCO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EE8766-43B6-4224-92C1-DB137BD516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Links>
    <vt:vector size="6" baseType="variant">
      <vt:variant>
        <vt:i4>2424865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AJOMCO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CPU 1038</cp:lastModifiedBy>
  <cp:revision>3</cp:revision>
  <dcterms:created xsi:type="dcterms:W3CDTF">2024-11-21T16:16:00Z</dcterms:created>
  <dcterms:modified xsi:type="dcterms:W3CDTF">2024-12-17T11:19:00Z</dcterms:modified>
</cp:coreProperties>
</file>